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4C7D1C" w:rsidRDefault="00AA5A66" w:rsidP="00D462DB">
      <w:pPr>
        <w:spacing w:after="0" w:line="360" w:lineRule="auto"/>
        <w:jc w:val="center"/>
        <w:rPr>
          <w:b/>
          <w:sz w:val="20"/>
          <w:szCs w:val="20"/>
        </w:rPr>
      </w:pPr>
      <w:r w:rsidRPr="004C7D1C">
        <w:rPr>
          <w:b/>
          <w:sz w:val="20"/>
          <w:szCs w:val="20"/>
        </w:rPr>
        <w:t>Artificial Neural Networks</w:t>
      </w:r>
    </w:p>
    <w:p w:rsidR="00AA5A66" w:rsidRPr="004C7D1C" w:rsidRDefault="00AA5A66" w:rsidP="00B13866">
      <w:pPr>
        <w:spacing w:after="0" w:line="276" w:lineRule="auto"/>
        <w:jc w:val="center"/>
        <w:rPr>
          <w:i/>
          <w:sz w:val="20"/>
          <w:szCs w:val="20"/>
        </w:rPr>
      </w:pPr>
      <w:r w:rsidRPr="004C7D1C">
        <w:rPr>
          <w:i/>
          <w:sz w:val="20"/>
          <w:szCs w:val="20"/>
        </w:rPr>
        <w:t>Exercise Session</w:t>
      </w:r>
      <w:r w:rsidR="00A43B8F" w:rsidRPr="004C7D1C">
        <w:rPr>
          <w:i/>
          <w:sz w:val="20"/>
          <w:szCs w:val="20"/>
        </w:rPr>
        <w:t xml:space="preserve"> </w:t>
      </w:r>
      <w:r w:rsidR="003E3562">
        <w:rPr>
          <w:i/>
          <w:sz w:val="20"/>
          <w:szCs w:val="20"/>
        </w:rPr>
        <w:t>3</w:t>
      </w:r>
      <w:r w:rsidR="00A43B8F" w:rsidRPr="004C7D1C">
        <w:rPr>
          <w:i/>
          <w:sz w:val="20"/>
          <w:szCs w:val="20"/>
        </w:rPr>
        <w:t xml:space="preserve"> </w:t>
      </w:r>
      <w:r w:rsidR="00E40CE3">
        <w:rPr>
          <w:i/>
          <w:sz w:val="20"/>
          <w:szCs w:val="20"/>
        </w:rPr>
        <w:t>–</w:t>
      </w:r>
      <w:r w:rsidRPr="004C7D1C">
        <w:rPr>
          <w:i/>
          <w:sz w:val="20"/>
          <w:szCs w:val="20"/>
        </w:rPr>
        <w:t xml:space="preserve"> </w:t>
      </w:r>
      <w:r w:rsidR="003E3562">
        <w:rPr>
          <w:i/>
          <w:sz w:val="20"/>
          <w:szCs w:val="20"/>
        </w:rPr>
        <w:t>Unsupervised learning and SOM</w:t>
      </w:r>
      <w:r w:rsidR="0040798F" w:rsidRPr="004C7D1C">
        <w:rPr>
          <w:i/>
          <w:sz w:val="20"/>
          <w:szCs w:val="20"/>
        </w:rPr>
        <w:t>,</w:t>
      </w:r>
    </w:p>
    <w:p w:rsidR="00AA5A66" w:rsidRPr="004C7D1C" w:rsidRDefault="003E7188" w:rsidP="00B13866">
      <w:pPr>
        <w:spacing w:after="0" w:line="276" w:lineRule="auto"/>
        <w:jc w:val="center"/>
        <w:rPr>
          <w:i/>
          <w:sz w:val="20"/>
          <w:szCs w:val="20"/>
        </w:rPr>
      </w:pPr>
      <w:r w:rsidRPr="004C7D1C">
        <w:rPr>
          <w:i/>
          <w:sz w:val="20"/>
          <w:szCs w:val="20"/>
        </w:rPr>
        <w:t>report b</w:t>
      </w:r>
      <w:r w:rsidR="00AA5A66" w:rsidRPr="004C7D1C">
        <w:rPr>
          <w:i/>
          <w:sz w:val="20"/>
          <w:szCs w:val="20"/>
        </w:rPr>
        <w:t>y</w:t>
      </w:r>
      <w:r w:rsidRPr="004C7D1C">
        <w:rPr>
          <w:i/>
          <w:sz w:val="20"/>
          <w:szCs w:val="20"/>
        </w:rPr>
        <w:t>,</w:t>
      </w:r>
    </w:p>
    <w:p w:rsidR="00AA5A66" w:rsidRDefault="00AA5A66" w:rsidP="00B13866">
      <w:pPr>
        <w:spacing w:after="0" w:line="276" w:lineRule="auto"/>
        <w:jc w:val="center"/>
        <w:rPr>
          <w:i/>
          <w:sz w:val="20"/>
          <w:szCs w:val="20"/>
        </w:rPr>
      </w:pPr>
      <w:r w:rsidRPr="004C7D1C">
        <w:rPr>
          <w:i/>
          <w:sz w:val="20"/>
          <w:szCs w:val="20"/>
        </w:rPr>
        <w:t>Marimuthu Ananthavelu (r0652832)</w:t>
      </w:r>
      <w:r w:rsidR="002D79A5" w:rsidRPr="004C7D1C">
        <w:rPr>
          <w:i/>
          <w:sz w:val="20"/>
          <w:szCs w:val="20"/>
        </w:rPr>
        <w:t>, KU Leuven.</w:t>
      </w:r>
    </w:p>
    <w:p w:rsidR="00391C83" w:rsidRPr="00165E42" w:rsidRDefault="004F378A" w:rsidP="00391C83">
      <w:pPr>
        <w:spacing w:after="0" w:line="276" w:lineRule="auto"/>
        <w:rPr>
          <w:b/>
          <w:i/>
        </w:rPr>
      </w:pPr>
      <w:r w:rsidRPr="00165E42">
        <w:rPr>
          <w:b/>
          <w:i/>
        </w:rPr>
        <w:t>Principal Components Analysis(PCA):</w:t>
      </w:r>
    </w:p>
    <w:p w:rsidR="004F378A" w:rsidRPr="00A652B1" w:rsidRDefault="004F378A" w:rsidP="0035687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652B1">
        <w:rPr>
          <w:rFonts w:ascii="Times New Roman" w:hAnsi="Times New Roman" w:cs="Times New Roman"/>
          <w:sz w:val="20"/>
          <w:szCs w:val="20"/>
        </w:rPr>
        <w:t>Principal components analysis is the dimensionality reduction technique without reduction of the given input features.</w:t>
      </w:r>
      <w:r w:rsidR="00D541BD" w:rsidRPr="00A652B1">
        <w:rPr>
          <w:rFonts w:ascii="Times New Roman" w:hAnsi="Times New Roman" w:cs="Times New Roman"/>
          <w:sz w:val="20"/>
          <w:szCs w:val="20"/>
        </w:rPr>
        <w:t xml:space="preserve"> </w:t>
      </w:r>
      <w:r w:rsidRPr="00A652B1">
        <w:rPr>
          <w:rFonts w:ascii="Times New Roman" w:hAnsi="Times New Roman" w:cs="Times New Roman"/>
          <w:sz w:val="20"/>
          <w:szCs w:val="20"/>
        </w:rPr>
        <w:t xml:space="preserve">PCA is applied to the handwritten dataset </w:t>
      </w:r>
      <w:r w:rsidR="00002581" w:rsidRPr="00A652B1">
        <w:rPr>
          <w:rFonts w:ascii="Times New Roman" w:hAnsi="Times New Roman" w:cs="Times New Roman"/>
          <w:sz w:val="20"/>
          <w:szCs w:val="20"/>
        </w:rPr>
        <w:t xml:space="preserve">of 3’s which are stored in the dataset ‘threes.mat’ </w:t>
      </w:r>
      <w:r w:rsidRPr="00A652B1">
        <w:rPr>
          <w:rFonts w:ascii="Times New Roman" w:hAnsi="Times New Roman" w:cs="Times New Roman"/>
          <w:sz w:val="20"/>
          <w:szCs w:val="20"/>
        </w:rPr>
        <w:t>and the findings are as below;</w:t>
      </w:r>
    </w:p>
    <w:p w:rsidR="00002581" w:rsidRPr="00165E42" w:rsidRDefault="00165E42" w:rsidP="00356872">
      <w:pPr>
        <w:spacing w:after="0" w:line="276" w:lineRule="auto"/>
        <w:jc w:val="both"/>
        <w:rPr>
          <w:b/>
          <w:i/>
          <w:sz w:val="20"/>
          <w:szCs w:val="20"/>
        </w:rPr>
      </w:pPr>
      <w:r w:rsidRPr="00165E42">
        <w:rPr>
          <w:b/>
          <w:i/>
          <w:sz w:val="20"/>
          <w:szCs w:val="20"/>
        </w:rPr>
        <w:t>M</w:t>
      </w:r>
      <w:r w:rsidR="00002581" w:rsidRPr="00165E42">
        <w:rPr>
          <w:b/>
          <w:i/>
          <w:sz w:val="20"/>
          <w:szCs w:val="20"/>
        </w:rPr>
        <w:t>ean of dataset:</w:t>
      </w:r>
    </w:p>
    <w:p w:rsidR="00002581" w:rsidRPr="00A652B1" w:rsidRDefault="00EB00ED" w:rsidP="0035687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652B1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4435153</wp:posOffset>
            </wp:positionH>
            <wp:positionV relativeFrom="paragraph">
              <wp:posOffset>263989</wp:posOffset>
            </wp:positionV>
            <wp:extent cx="2807109" cy="2325779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09" cy="2325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581" w:rsidRPr="00A652B1">
        <w:rPr>
          <w:rFonts w:ascii="Times New Roman" w:hAnsi="Times New Roman" w:cs="Times New Roman"/>
          <w:sz w:val="20"/>
          <w:szCs w:val="20"/>
        </w:rPr>
        <w:t>The computed mean of dataset ‘threes</w:t>
      </w:r>
      <w:r w:rsidR="009B0816" w:rsidRPr="00A652B1">
        <w:rPr>
          <w:rFonts w:ascii="Times New Roman" w:hAnsi="Times New Roman" w:cs="Times New Roman"/>
          <w:sz w:val="20"/>
          <w:szCs w:val="20"/>
        </w:rPr>
        <w:t>’,</w:t>
      </w:r>
      <w:r w:rsidR="00283748" w:rsidRPr="00A652B1">
        <w:rPr>
          <w:rFonts w:ascii="Times New Roman" w:hAnsi="Times New Roman" w:cs="Times New Roman"/>
          <w:sz w:val="20"/>
          <w:szCs w:val="20"/>
        </w:rPr>
        <w:t xml:space="preserve"> </w:t>
      </w:r>
      <w:r w:rsidR="00283748" w:rsidRPr="00847CC1">
        <w:rPr>
          <w:rFonts w:ascii="Times New Roman" w:hAnsi="Times New Roman" w:cs="Times New Roman"/>
          <w:noProof/>
          <w:sz w:val="20"/>
          <w:szCs w:val="20"/>
        </w:rPr>
        <w:t>Eigenvalues</w:t>
      </w:r>
      <w:r w:rsidR="00283748" w:rsidRPr="00A652B1">
        <w:rPr>
          <w:rFonts w:ascii="Times New Roman" w:hAnsi="Times New Roman" w:cs="Times New Roman"/>
          <w:sz w:val="20"/>
          <w:szCs w:val="20"/>
        </w:rPr>
        <w:t xml:space="preserve"> of the covariance matrix for the given dataset</w:t>
      </w:r>
      <w:r w:rsidRPr="00A652B1">
        <w:rPr>
          <w:rFonts w:ascii="Times New Roman" w:hAnsi="Times New Roman" w:cs="Times New Roman"/>
          <w:sz w:val="20"/>
          <w:szCs w:val="20"/>
        </w:rPr>
        <w:t>, the reconstructed image with 4 principal components</w:t>
      </w:r>
      <w:r w:rsidR="00283748" w:rsidRPr="00A652B1">
        <w:rPr>
          <w:rFonts w:ascii="Times New Roman" w:hAnsi="Times New Roman" w:cs="Times New Roman"/>
          <w:sz w:val="20"/>
          <w:szCs w:val="20"/>
        </w:rPr>
        <w:t xml:space="preserve"> are displayed as below;</w:t>
      </w:r>
    </w:p>
    <w:p w:rsidR="00002581" w:rsidRDefault="00EB00ED" w:rsidP="00391C83">
      <w:pPr>
        <w:spacing w:after="0" w:line="276" w:lineRule="auto"/>
        <w:rPr>
          <w:sz w:val="20"/>
          <w:szCs w:val="20"/>
        </w:rPr>
      </w:pPr>
      <w:r w:rsidRPr="00283748">
        <w:rPr>
          <w:noProof/>
          <w:sz w:val="20"/>
          <w:szCs w:val="20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2190466</wp:posOffset>
            </wp:positionH>
            <wp:positionV relativeFrom="paragraph">
              <wp:posOffset>3687</wp:posOffset>
            </wp:positionV>
            <wp:extent cx="2477068" cy="216090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606" cy="2177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2581"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50125</wp:posOffset>
            </wp:positionH>
            <wp:positionV relativeFrom="paragraph">
              <wp:posOffset>3687</wp:posOffset>
            </wp:positionV>
            <wp:extent cx="2586250" cy="2144247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3" cy="215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08EC" w:rsidRDefault="002708EC" w:rsidP="00391C83">
      <w:pPr>
        <w:spacing w:after="0" w:line="276" w:lineRule="auto"/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Default="002708EC" w:rsidP="002708EC">
      <w:pPr>
        <w:rPr>
          <w:sz w:val="20"/>
          <w:szCs w:val="20"/>
        </w:rPr>
      </w:pPr>
    </w:p>
    <w:p w:rsidR="00773658" w:rsidRDefault="00773658" w:rsidP="002708EC">
      <w:pPr>
        <w:rPr>
          <w:sz w:val="20"/>
          <w:szCs w:val="20"/>
        </w:rPr>
      </w:pPr>
    </w:p>
    <w:p w:rsidR="00356872" w:rsidRDefault="00356872" w:rsidP="00356872">
      <w:pPr>
        <w:jc w:val="both"/>
        <w:rPr>
          <w:sz w:val="20"/>
          <w:szCs w:val="20"/>
        </w:rPr>
      </w:pPr>
    </w:p>
    <w:p w:rsidR="00A62DC4" w:rsidRPr="00A652B1" w:rsidRDefault="009B0816" w:rsidP="00356872">
      <w:pPr>
        <w:jc w:val="both"/>
        <w:rPr>
          <w:rFonts w:ascii="Times New Roman" w:hAnsi="Times New Roman" w:cs="Times New Roman"/>
          <w:sz w:val="20"/>
          <w:szCs w:val="20"/>
        </w:rPr>
      </w:pPr>
      <w:r w:rsidRPr="00A652B1">
        <w:rPr>
          <w:rFonts w:ascii="Times New Roman" w:hAnsi="Times New Roman" w:cs="Times New Roman"/>
          <w:sz w:val="20"/>
          <w:szCs w:val="20"/>
        </w:rPr>
        <w:t xml:space="preserve">When rebuilding the character set with the found principal components, there is reconstruction error which </w:t>
      </w:r>
      <w:r w:rsidR="00847CC1">
        <w:rPr>
          <w:rFonts w:ascii="Times New Roman" w:hAnsi="Times New Roman" w:cs="Times New Roman"/>
          <w:noProof/>
          <w:sz w:val="20"/>
          <w:szCs w:val="20"/>
        </w:rPr>
        <w:t>remains</w:t>
      </w:r>
      <w:r w:rsidRPr="00A652B1">
        <w:rPr>
          <w:rFonts w:ascii="Times New Roman" w:hAnsi="Times New Roman" w:cs="Times New Roman"/>
          <w:sz w:val="20"/>
          <w:szCs w:val="20"/>
        </w:rPr>
        <w:t xml:space="preserve"> due to the fact the number of components </w:t>
      </w:r>
      <w:r w:rsidR="00847CC1">
        <w:rPr>
          <w:rFonts w:ascii="Times New Roman" w:hAnsi="Times New Roman" w:cs="Times New Roman"/>
          <w:noProof/>
          <w:sz w:val="20"/>
          <w:szCs w:val="20"/>
        </w:rPr>
        <w:t>is</w:t>
      </w:r>
      <w:r w:rsidRPr="00A652B1">
        <w:rPr>
          <w:rFonts w:ascii="Times New Roman" w:hAnsi="Times New Roman" w:cs="Times New Roman"/>
          <w:sz w:val="20"/>
          <w:szCs w:val="20"/>
        </w:rPr>
        <w:t xml:space="preserve"> reduced. The more components we choose from the output vectors to rebuild the original character, the less rec</w:t>
      </w:r>
      <w:r w:rsidR="00A62DC4" w:rsidRPr="00A652B1">
        <w:rPr>
          <w:rFonts w:ascii="Times New Roman" w:hAnsi="Times New Roman" w:cs="Times New Roman"/>
          <w:sz w:val="20"/>
          <w:szCs w:val="20"/>
        </w:rPr>
        <w:t>onstruction error it is to be. For the first 50 components, the reconstruction error appears as below;</w:t>
      </w:r>
    </w:p>
    <w:p w:rsidR="00A62DC4" w:rsidRDefault="00DF5B16" w:rsidP="00356872">
      <w:pPr>
        <w:jc w:val="both"/>
        <w:rPr>
          <w:sz w:val="20"/>
          <w:szCs w:val="20"/>
        </w:rPr>
      </w:pPr>
      <w:r w:rsidRPr="00A652B1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posOffset>4464657</wp:posOffset>
            </wp:positionH>
            <wp:positionV relativeFrom="paragraph">
              <wp:posOffset>441435</wp:posOffset>
            </wp:positionV>
            <wp:extent cx="2679590" cy="2122789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035" cy="2131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52B1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206735</wp:posOffset>
            </wp:positionH>
            <wp:positionV relativeFrom="paragraph">
              <wp:posOffset>440690</wp:posOffset>
            </wp:positionV>
            <wp:extent cx="2537650" cy="2098797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650" cy="2098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3926" w:rsidRPr="00A652B1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-147098</wp:posOffset>
            </wp:positionH>
            <wp:positionV relativeFrom="paragraph">
              <wp:posOffset>457338</wp:posOffset>
            </wp:positionV>
            <wp:extent cx="2623930" cy="2038884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255" cy="2070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872" w:rsidRPr="00A652B1">
        <w:rPr>
          <w:rFonts w:ascii="Times New Roman" w:hAnsi="Times New Roman" w:cs="Times New Roman"/>
          <w:sz w:val="20"/>
          <w:szCs w:val="20"/>
        </w:rPr>
        <w:t>For the first 50 components, the reconstruction error still appears. So, with all the output vectors from PCA (k=256), the reconstruction error ideally should be ‘0’. This can be checked by calculating/plotting the reconstruction error with k=256. The same can be seen below;</w:t>
      </w: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E676B5" w:rsidRDefault="00E676B5" w:rsidP="00356872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1F7C96" w:rsidRPr="001E5A40" w:rsidRDefault="004E27BE" w:rsidP="00356872">
      <w:pPr>
        <w:jc w:val="both"/>
        <w:rPr>
          <w:rFonts w:ascii="Times New Roman" w:hAnsi="Times New Roman" w:cs="Times New Roman"/>
          <w:sz w:val="20"/>
          <w:szCs w:val="20"/>
        </w:rPr>
      </w:pPr>
      <w:r w:rsidRPr="00A652B1">
        <w:rPr>
          <w:rFonts w:ascii="Times New Roman" w:hAnsi="Times New Roman" w:cs="Times New Roman"/>
          <w:sz w:val="20"/>
          <w:szCs w:val="20"/>
        </w:rPr>
        <w:t xml:space="preserve">As seen above, the reconstruction error is decreasing with respect to the increase in the number of principal components which in turn makes the cumulative sum of the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eigenvalues</w:t>
      </w:r>
      <w:r w:rsidRPr="00A652B1">
        <w:rPr>
          <w:rFonts w:ascii="Times New Roman" w:hAnsi="Times New Roman" w:cs="Times New Roman"/>
          <w:sz w:val="20"/>
          <w:szCs w:val="20"/>
        </w:rPr>
        <w:t xml:space="preserve"> are reaching towards 1.</w:t>
      </w:r>
    </w:p>
    <w:p w:rsidR="001F7C96" w:rsidRDefault="001F7C96" w:rsidP="00356872">
      <w:pPr>
        <w:jc w:val="both"/>
        <w:rPr>
          <w:sz w:val="20"/>
          <w:szCs w:val="20"/>
        </w:rPr>
      </w:pPr>
    </w:p>
    <w:p w:rsidR="001F7C96" w:rsidRDefault="001F7C96" w:rsidP="00356872">
      <w:pPr>
        <w:jc w:val="both"/>
        <w:rPr>
          <w:sz w:val="20"/>
          <w:szCs w:val="20"/>
        </w:rPr>
      </w:pPr>
    </w:p>
    <w:p w:rsidR="001F7C96" w:rsidRDefault="001F7C96" w:rsidP="00356872">
      <w:pPr>
        <w:jc w:val="both"/>
        <w:rPr>
          <w:sz w:val="20"/>
          <w:szCs w:val="20"/>
        </w:rPr>
      </w:pPr>
    </w:p>
    <w:p w:rsidR="00801C94" w:rsidRDefault="00801C94" w:rsidP="00356872">
      <w:pPr>
        <w:jc w:val="both"/>
        <w:rPr>
          <w:sz w:val="20"/>
          <w:szCs w:val="20"/>
        </w:rPr>
      </w:pPr>
    </w:p>
    <w:p w:rsidR="001F7C96" w:rsidRPr="00801C94" w:rsidRDefault="001F7C96" w:rsidP="00801C94">
      <w:pPr>
        <w:spacing w:after="0" w:line="276" w:lineRule="auto"/>
        <w:rPr>
          <w:b/>
          <w:i/>
        </w:rPr>
      </w:pPr>
      <w:r w:rsidRPr="00801C94">
        <w:rPr>
          <w:b/>
          <w:i/>
        </w:rPr>
        <w:lastRenderedPageBreak/>
        <w:t>Self-Organizing Maps:</w:t>
      </w:r>
    </w:p>
    <w:p w:rsidR="00A62DC4" w:rsidRDefault="00541A93" w:rsidP="00541A93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541A93">
        <w:rPr>
          <w:rFonts w:ascii="Times New Roman" w:hAnsi="Times New Roman" w:cs="Times New Roman"/>
          <w:sz w:val="20"/>
          <w:szCs w:val="20"/>
        </w:rPr>
        <w:t xml:space="preserve">Self-organizing feature maps (SOFM) learn to classify input vectors </w:t>
      </w:r>
      <w:r w:rsidR="00B969FA" w:rsidRPr="00541A93">
        <w:rPr>
          <w:rFonts w:ascii="Times New Roman" w:hAnsi="Times New Roman" w:cs="Times New Roman"/>
          <w:sz w:val="20"/>
          <w:szCs w:val="20"/>
        </w:rPr>
        <w:t>per</w:t>
      </w:r>
      <w:r w:rsidRPr="00541A93">
        <w:rPr>
          <w:rFonts w:ascii="Times New Roman" w:hAnsi="Times New Roman" w:cs="Times New Roman"/>
          <w:sz w:val="20"/>
          <w:szCs w:val="20"/>
        </w:rPr>
        <w:t xml:space="preserve"> how they are grouped in the input space. They differ from competitive </w:t>
      </w:r>
      <w:r w:rsidR="00847CC1">
        <w:rPr>
          <w:rFonts w:ascii="Times New Roman" w:hAnsi="Times New Roman" w:cs="Times New Roman"/>
          <w:sz w:val="20"/>
          <w:szCs w:val="20"/>
        </w:rPr>
        <w:t>p</w:t>
      </w:r>
      <w:r w:rsidRPr="00847CC1">
        <w:rPr>
          <w:rFonts w:ascii="Times New Roman" w:hAnsi="Times New Roman" w:cs="Times New Roman"/>
          <w:noProof/>
          <w:sz w:val="20"/>
          <w:szCs w:val="20"/>
        </w:rPr>
        <w:t>layers</w:t>
      </w:r>
      <w:r w:rsidRPr="00541A93">
        <w:rPr>
          <w:rFonts w:ascii="Times New Roman" w:hAnsi="Times New Roman" w:cs="Times New Roman"/>
          <w:sz w:val="20"/>
          <w:szCs w:val="20"/>
        </w:rPr>
        <w:t xml:space="preserve"> in that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neighbo</w:t>
      </w:r>
      <w:r w:rsidR="00847CC1">
        <w:rPr>
          <w:rFonts w:ascii="Times New Roman" w:hAnsi="Times New Roman" w:cs="Times New Roman"/>
          <w:noProof/>
          <w:sz w:val="20"/>
          <w:szCs w:val="20"/>
        </w:rPr>
        <w:t>u</w:t>
      </w:r>
      <w:r w:rsidRPr="00847CC1">
        <w:rPr>
          <w:rFonts w:ascii="Times New Roman" w:hAnsi="Times New Roman" w:cs="Times New Roman"/>
          <w:noProof/>
          <w:sz w:val="20"/>
          <w:szCs w:val="20"/>
        </w:rPr>
        <w:t>ring</w:t>
      </w:r>
      <w:r w:rsidRPr="00541A93">
        <w:rPr>
          <w:rFonts w:ascii="Times New Roman" w:hAnsi="Times New Roman" w:cs="Times New Roman"/>
          <w:sz w:val="20"/>
          <w:szCs w:val="20"/>
        </w:rPr>
        <w:t xml:space="preserve">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neurons</w:t>
      </w:r>
      <w:r w:rsidRPr="00541A93">
        <w:rPr>
          <w:rFonts w:ascii="Times New Roman" w:hAnsi="Times New Roman" w:cs="Times New Roman"/>
          <w:sz w:val="20"/>
          <w:szCs w:val="20"/>
        </w:rPr>
        <w:t xml:space="preserve"> in the self-organizing map learn to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recogni</w:t>
      </w:r>
      <w:r w:rsidR="00847CC1">
        <w:rPr>
          <w:rFonts w:ascii="Times New Roman" w:hAnsi="Times New Roman" w:cs="Times New Roman"/>
          <w:noProof/>
          <w:sz w:val="20"/>
          <w:szCs w:val="20"/>
        </w:rPr>
        <w:t>s</w:t>
      </w:r>
      <w:r w:rsidRPr="00847CC1">
        <w:rPr>
          <w:rFonts w:ascii="Times New Roman" w:hAnsi="Times New Roman" w:cs="Times New Roman"/>
          <w:noProof/>
          <w:sz w:val="20"/>
          <w:szCs w:val="20"/>
        </w:rPr>
        <w:t>e</w:t>
      </w:r>
      <w:r w:rsidRPr="00541A93">
        <w:rPr>
          <w:rFonts w:ascii="Times New Roman" w:hAnsi="Times New Roman" w:cs="Times New Roman"/>
          <w:sz w:val="20"/>
          <w:szCs w:val="20"/>
        </w:rPr>
        <w:t xml:space="preserve">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neighbo</w:t>
      </w:r>
      <w:r w:rsidR="00847CC1">
        <w:rPr>
          <w:rFonts w:ascii="Times New Roman" w:hAnsi="Times New Roman" w:cs="Times New Roman"/>
          <w:noProof/>
          <w:sz w:val="20"/>
          <w:szCs w:val="20"/>
        </w:rPr>
        <w:t>u</w:t>
      </w:r>
      <w:r w:rsidRPr="00847CC1">
        <w:rPr>
          <w:rFonts w:ascii="Times New Roman" w:hAnsi="Times New Roman" w:cs="Times New Roman"/>
          <w:noProof/>
          <w:sz w:val="20"/>
          <w:szCs w:val="20"/>
        </w:rPr>
        <w:t>ring</w:t>
      </w:r>
      <w:r w:rsidRPr="00541A93">
        <w:rPr>
          <w:rFonts w:ascii="Times New Roman" w:hAnsi="Times New Roman" w:cs="Times New Roman"/>
          <w:sz w:val="20"/>
          <w:szCs w:val="20"/>
        </w:rPr>
        <w:t xml:space="preserve"> sections of the input space. Thus, self-organizing maps learn both the distribution (as do competitive layers) and topology of the</w:t>
      </w:r>
      <w:r w:rsidRPr="00541A93">
        <w:rPr>
          <w:rFonts w:ascii="Times New Roman" w:hAnsi="Times New Roman" w:cs="Times New Roman"/>
        </w:rPr>
        <w:t> </w:t>
      </w:r>
      <w:bookmarkStart w:id="0" w:name="zmw57dd0e9423"/>
      <w:bookmarkStart w:id="1" w:name="zmw57dd0e9428"/>
      <w:bookmarkEnd w:id="0"/>
      <w:bookmarkEnd w:id="1"/>
      <w:r w:rsidRPr="00541A93">
        <w:rPr>
          <w:rFonts w:ascii="Times New Roman" w:hAnsi="Times New Roman" w:cs="Times New Roman"/>
          <w:sz w:val="20"/>
          <w:szCs w:val="20"/>
        </w:rPr>
        <w:t>input vectors they are trained on.</w:t>
      </w:r>
      <w:r w:rsidR="00E04D36">
        <w:rPr>
          <w:rFonts w:ascii="Times New Roman" w:hAnsi="Times New Roman" w:cs="Times New Roman"/>
          <w:sz w:val="20"/>
          <w:szCs w:val="20"/>
        </w:rPr>
        <w:t xml:space="preserve"> </w:t>
      </w:r>
    </w:p>
    <w:p w:rsidR="00E04D36" w:rsidRPr="00E04D36" w:rsidRDefault="00D87931" w:rsidP="00E04D36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B969FA">
        <w:rPr>
          <w:noProof/>
          <w:sz w:val="20"/>
          <w:szCs w:val="2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200399</wp:posOffset>
            </wp:positionH>
            <wp:positionV relativeFrom="paragraph">
              <wp:posOffset>144725</wp:posOffset>
            </wp:positionV>
            <wp:extent cx="2250219" cy="228005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228" cy="228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69FA">
        <w:rPr>
          <w:noProof/>
          <w:sz w:val="20"/>
          <w:szCs w:val="20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posOffset>4703197</wp:posOffset>
            </wp:positionH>
            <wp:positionV relativeFrom="paragraph">
              <wp:posOffset>144725</wp:posOffset>
            </wp:positionV>
            <wp:extent cx="2536466" cy="228981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605" cy="229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69FA">
        <w:rPr>
          <w:noProof/>
          <w:sz w:val="20"/>
          <w:szCs w:val="2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68579</wp:posOffset>
            </wp:positionV>
            <wp:extent cx="2178657" cy="22421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657" cy="224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4D36" w:rsidRPr="00E04D36">
        <w:rPr>
          <w:rFonts w:ascii="Times New Roman" w:hAnsi="Times New Roman" w:cs="Times New Roman"/>
          <w:b/>
          <w:sz w:val="20"/>
          <w:szCs w:val="20"/>
        </w:rPr>
        <w:t>Applying SOM on Cylinder data</w:t>
      </w:r>
    </w:p>
    <w:p w:rsidR="00A62DC4" w:rsidRDefault="00B969FA">
      <w:pPr>
        <w:rPr>
          <w:sz w:val="20"/>
          <w:szCs w:val="20"/>
        </w:rPr>
      </w:pPr>
      <w:r w:rsidRPr="00B969FA">
        <w:rPr>
          <w:noProof/>
          <w:sz w:val="20"/>
          <w:szCs w:val="20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1443106</wp:posOffset>
            </wp:positionH>
            <wp:positionV relativeFrom="paragraph">
              <wp:posOffset>8255</wp:posOffset>
            </wp:positionV>
            <wp:extent cx="2425148" cy="224917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148" cy="224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E27BE" w:rsidRDefault="004E27BE">
      <w:pPr>
        <w:rPr>
          <w:sz w:val="20"/>
          <w:szCs w:val="20"/>
        </w:rPr>
      </w:pPr>
    </w:p>
    <w:p w:rsidR="0023638B" w:rsidRPr="002708EC" w:rsidRDefault="0023638B" w:rsidP="0023638B">
      <w:pPr>
        <w:tabs>
          <w:tab w:val="left" w:pos="3407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62DC4">
        <w:rPr>
          <w:sz w:val="20"/>
          <w:szCs w:val="20"/>
        </w:rPr>
        <w:t xml:space="preserve"> </w:t>
      </w:r>
    </w:p>
    <w:p w:rsidR="00697D13" w:rsidRDefault="0023638B" w:rsidP="002708EC">
      <w:pPr>
        <w:tabs>
          <w:tab w:val="left" w:pos="3407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697D13" w:rsidRPr="00697D13" w:rsidRDefault="00697D13" w:rsidP="00697D13">
      <w:pPr>
        <w:rPr>
          <w:sz w:val="20"/>
          <w:szCs w:val="20"/>
        </w:rPr>
      </w:pPr>
    </w:p>
    <w:p w:rsidR="00697D13" w:rsidRPr="00697D13" w:rsidRDefault="00697D13" w:rsidP="00697D13">
      <w:pPr>
        <w:rPr>
          <w:sz w:val="20"/>
          <w:szCs w:val="20"/>
        </w:rPr>
      </w:pPr>
    </w:p>
    <w:p w:rsidR="00697D13" w:rsidRPr="00697D13" w:rsidRDefault="00697D13" w:rsidP="00697D13">
      <w:pPr>
        <w:rPr>
          <w:sz w:val="20"/>
          <w:szCs w:val="20"/>
        </w:rPr>
      </w:pPr>
    </w:p>
    <w:p w:rsidR="00697D13" w:rsidRPr="00697D13" w:rsidRDefault="00D75128" w:rsidP="00697D13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57627</wp:posOffset>
                </wp:positionH>
                <wp:positionV relativeFrom="paragraph">
                  <wp:posOffset>247229</wp:posOffset>
                </wp:positionV>
                <wp:extent cx="1262209" cy="54346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2209" cy="5434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.</w:t>
                            </w:r>
                            <w:r w:rsidR="00646047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random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opology</w:t>
                            </w:r>
                          </w:p>
                          <w:p w:rsid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before training</w:t>
                            </w:r>
                          </w:p>
                          <w:p w:rsidR="00646047" w:rsidRDefault="00646047" w:rsidP="006460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Distance function: </w:t>
                            </w:r>
                            <w:r w:rsidRPr="00646047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linkdist</w:t>
                            </w:r>
                          </w:p>
                          <w:p w:rsidR="00646047" w:rsidRPr="00D75128" w:rsidRDefault="00646047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3.9pt;margin-top:19.45pt;width:99.4pt;height:42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" filled="f" stroked="f" strokeweight=".5pt">
                <v:textbox>
                  <w:txbxContent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.</w:t>
                      </w:r>
                      <w:r w:rsidR="00646047">
                        <w:rPr>
                          <w:b/>
                          <w:i/>
                          <w:sz w:val="14"/>
                          <w:szCs w:val="14"/>
                        </w:rPr>
                        <w:t xml:space="preserve"> random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opology</w:t>
                      </w:r>
                    </w:p>
                    <w:p w:rsid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before training</w:t>
                      </w:r>
                    </w:p>
                    <w:p w:rsidR="00646047" w:rsidRDefault="00646047" w:rsidP="006460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 xml:space="preserve">Distance function: </w:t>
                      </w:r>
                      <w:r w:rsidRPr="00646047">
                        <w:rPr>
                          <w:b/>
                          <w:i/>
                          <w:sz w:val="14"/>
                          <w:szCs w:val="14"/>
                        </w:rPr>
                        <w:t>linkdist</w:t>
                      </w:r>
                    </w:p>
                    <w:p w:rsidR="00646047" w:rsidRPr="00D75128" w:rsidRDefault="00646047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97D13" w:rsidRDefault="00646047" w:rsidP="00697D13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FCF4917" wp14:editId="7E33D8C2">
                <wp:simplePos x="0" y="0"/>
                <wp:positionH relativeFrom="column">
                  <wp:posOffset>2090580</wp:posOffset>
                </wp:positionH>
                <wp:positionV relativeFrom="paragraph">
                  <wp:posOffset>7394</wp:posOffset>
                </wp:positionV>
                <wp:extent cx="1262209" cy="54346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2209" cy="5434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46047" w:rsidRPr="00D75128" w:rsidRDefault="00646047" w:rsidP="00646047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.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random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opology</w:t>
                            </w:r>
                          </w:p>
                          <w:p w:rsidR="00646047" w:rsidRDefault="00646047" w:rsidP="00646047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after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raining</w:t>
                            </w:r>
                          </w:p>
                          <w:p w:rsidR="00646047" w:rsidRDefault="00646047" w:rsidP="006460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Distance function: </w:t>
                            </w:r>
                            <w:r w:rsidRPr="00646047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linkdist</w:t>
                            </w:r>
                          </w:p>
                          <w:p w:rsidR="00646047" w:rsidRPr="00D75128" w:rsidRDefault="00646047" w:rsidP="00646047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F4917" id="Text Box 15" o:spid="_x0000_s1027" type="#_x0000_t202" style="position:absolute;margin-left:164.6pt;margin-top:.6pt;width:99.4pt;height:42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" filled="f" stroked="f" strokeweight=".5pt">
                <v:textbox>
                  <w:txbxContent>
                    <w:p w:rsidR="00646047" w:rsidRPr="00D75128" w:rsidRDefault="00646047" w:rsidP="00646047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.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 xml:space="preserve"> random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opology</w:t>
                      </w:r>
                    </w:p>
                    <w:p w:rsidR="00646047" w:rsidRDefault="00646047" w:rsidP="00646047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after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raining</w:t>
                      </w:r>
                    </w:p>
                    <w:p w:rsidR="00646047" w:rsidRDefault="00646047" w:rsidP="006460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 xml:space="preserve">Distance function: </w:t>
                      </w:r>
                      <w:r w:rsidRPr="00646047">
                        <w:rPr>
                          <w:b/>
                          <w:i/>
                          <w:sz w:val="14"/>
                          <w:szCs w:val="14"/>
                        </w:rPr>
                        <w:t>linkdist</w:t>
                      </w:r>
                    </w:p>
                    <w:p w:rsidR="00646047" w:rsidRPr="00D75128" w:rsidRDefault="00646047" w:rsidP="00646047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7512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3750E44" wp14:editId="5CB11886">
                <wp:simplePos x="0" y="0"/>
                <wp:positionH relativeFrom="column">
                  <wp:posOffset>5585004</wp:posOffset>
                </wp:positionH>
                <wp:positionV relativeFrom="paragraph">
                  <wp:posOffset>35334</wp:posOffset>
                </wp:positionV>
                <wp:extent cx="1104900" cy="36576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.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random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opology</w:t>
                            </w:r>
                          </w:p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after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50E44" id="Text Box 14" o:spid="_x0000_s1028" type="#_x0000_t202" style="position:absolute;margin-left:439.75pt;margin-top:2.8pt;width:87pt;height:28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" filled="f" stroked="f" strokeweight=".5pt">
                <v:textbox>
                  <w:txbxContent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.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random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opology</w:t>
                      </w:r>
                    </w:p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after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raining</w:t>
                      </w:r>
                    </w:p>
                  </w:txbxContent>
                </v:textbox>
              </v:shape>
            </w:pict>
          </mc:Fallback>
        </mc:AlternateContent>
      </w:r>
      <w:r w:rsidR="00D7512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62E188" wp14:editId="3D72C24C">
                <wp:simplePos x="0" y="0"/>
                <wp:positionH relativeFrom="column">
                  <wp:posOffset>3884930</wp:posOffset>
                </wp:positionH>
                <wp:positionV relativeFrom="paragraph">
                  <wp:posOffset>6985</wp:posOffset>
                </wp:positionV>
                <wp:extent cx="1104900" cy="36576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.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random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opology</w:t>
                            </w:r>
                          </w:p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before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2E188" id="Text Box 11" o:spid="_x0000_s1029" type="#_x0000_t202" style="position:absolute;margin-left:305.9pt;margin-top:.55pt;width:87pt;height:28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" filled="f" stroked="f" strokeweight=".5pt">
                <v:textbox>
                  <w:txbxContent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.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random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opology</w:t>
                      </w:r>
                    </w:p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before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raining</w:t>
                      </w:r>
                    </w:p>
                  </w:txbxContent>
                </v:textbox>
              </v:shape>
            </w:pict>
          </mc:Fallback>
        </mc:AlternateContent>
      </w:r>
    </w:p>
    <w:p w:rsidR="00D75128" w:rsidRDefault="00D75128" w:rsidP="00D7512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A020F0"/>
          <w:sz w:val="20"/>
          <w:szCs w:val="20"/>
        </w:rPr>
      </w:pPr>
    </w:p>
    <w:p w:rsidR="00073217" w:rsidRDefault="00073217" w:rsidP="00697D13">
      <w:pPr>
        <w:rPr>
          <w:rFonts w:ascii="Times New Roman" w:hAnsi="Times New Roman" w:cs="Times New Roman"/>
          <w:b/>
          <w:sz w:val="20"/>
          <w:szCs w:val="20"/>
        </w:rPr>
      </w:pPr>
    </w:p>
    <w:p w:rsidR="00697D13" w:rsidRDefault="0077464D" w:rsidP="00697D13">
      <w:pPr>
        <w:rPr>
          <w:rFonts w:ascii="Times New Roman" w:hAnsi="Times New Roman" w:cs="Times New Roman"/>
          <w:b/>
          <w:sz w:val="20"/>
          <w:szCs w:val="20"/>
        </w:rPr>
      </w:pPr>
      <w:r w:rsidRPr="00073217">
        <w:rPr>
          <w:noProof/>
          <w:sz w:val="20"/>
          <w:szCs w:val="20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3459192</wp:posOffset>
            </wp:positionH>
            <wp:positionV relativeFrom="paragraph">
              <wp:posOffset>147356</wp:posOffset>
            </wp:positionV>
            <wp:extent cx="3260785" cy="2438673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9" cy="2441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A7E79D" wp14:editId="3F6D347F">
                <wp:simplePos x="0" y="0"/>
                <wp:positionH relativeFrom="column">
                  <wp:posOffset>3078336</wp:posOffset>
                </wp:positionH>
                <wp:positionV relativeFrom="paragraph">
                  <wp:posOffset>7680</wp:posOffset>
                </wp:positionV>
                <wp:extent cx="888521" cy="327804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8521" cy="3278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5F3C58" w:rsidRDefault="005F3C58" w:rsidP="005F3C5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.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Epoch-10</w:t>
                            </w:r>
                          </w:p>
                          <w:p w:rsidR="005F3C58" w:rsidRDefault="005F3C58" w:rsidP="005F3C5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toplogy:gridtop</w:t>
                            </w:r>
                          </w:p>
                          <w:p w:rsidR="005F3C58" w:rsidRPr="00D75128" w:rsidRDefault="005F3C58" w:rsidP="005F3C5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7E79D" id="Text Box 21" o:spid="_x0000_s1030" type="#_x0000_t202" style="position:absolute;margin-left:242.4pt;margin-top:.6pt;width:69.95pt;height:25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" filled="f" stroked="f" strokeweight=".5pt">
                <v:textbox>
                  <w:txbxContent>
                    <w:p w:rsidR="005F3C58" w:rsidRDefault="005F3C58" w:rsidP="005F3C5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.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Epoch-10</w:t>
                      </w:r>
                    </w:p>
                    <w:p w:rsidR="005F3C58" w:rsidRDefault="005F3C58" w:rsidP="005F3C58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toplogy:gridtop</w:t>
                      </w:r>
                    </w:p>
                    <w:p w:rsidR="005F3C58" w:rsidRPr="00D75128" w:rsidRDefault="005F3C58" w:rsidP="005F3C5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2E3F" w:rsidRPr="00073217">
        <w:rPr>
          <w:noProof/>
          <w:sz w:val="20"/>
          <w:szCs w:val="20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81862</wp:posOffset>
            </wp:positionV>
            <wp:extent cx="3571336" cy="2414905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336" cy="24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7D13" w:rsidRPr="00E04D36">
        <w:rPr>
          <w:rFonts w:ascii="Times New Roman" w:hAnsi="Times New Roman" w:cs="Times New Roman"/>
          <w:b/>
          <w:sz w:val="20"/>
          <w:szCs w:val="20"/>
        </w:rPr>
        <w:t xml:space="preserve">Applying SOM on </w:t>
      </w:r>
      <w:r w:rsidR="00697D13">
        <w:rPr>
          <w:rFonts w:ascii="Times New Roman" w:hAnsi="Times New Roman" w:cs="Times New Roman"/>
          <w:b/>
          <w:sz w:val="20"/>
          <w:szCs w:val="20"/>
        </w:rPr>
        <w:t>Iris Dataset</w:t>
      </w:r>
    </w:p>
    <w:p w:rsidR="00697D13" w:rsidRPr="00697D13" w:rsidRDefault="00697D13" w:rsidP="00697D13">
      <w:pPr>
        <w:rPr>
          <w:sz w:val="20"/>
          <w:szCs w:val="20"/>
        </w:rPr>
      </w:pPr>
    </w:p>
    <w:p w:rsidR="00697D13" w:rsidRDefault="00697D13" w:rsidP="00697D13">
      <w:pPr>
        <w:rPr>
          <w:sz w:val="20"/>
          <w:szCs w:val="20"/>
        </w:rPr>
      </w:pPr>
    </w:p>
    <w:p w:rsidR="00283748" w:rsidRDefault="00697D13" w:rsidP="00697D13">
      <w:pPr>
        <w:tabs>
          <w:tab w:val="left" w:pos="1215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:rsidR="00697D13" w:rsidRDefault="00697D13" w:rsidP="00697D13">
      <w:pPr>
        <w:tabs>
          <w:tab w:val="left" w:pos="1215"/>
        </w:tabs>
        <w:rPr>
          <w:sz w:val="20"/>
          <w:szCs w:val="20"/>
        </w:rPr>
      </w:pPr>
    </w:p>
    <w:p w:rsidR="00697D13" w:rsidRDefault="00697D13" w:rsidP="00697D13">
      <w:pPr>
        <w:tabs>
          <w:tab w:val="left" w:pos="1215"/>
        </w:tabs>
        <w:rPr>
          <w:sz w:val="20"/>
          <w:szCs w:val="20"/>
        </w:rPr>
      </w:pPr>
    </w:p>
    <w:p w:rsidR="0077464D" w:rsidRDefault="0077464D" w:rsidP="00697D13">
      <w:pPr>
        <w:tabs>
          <w:tab w:val="left" w:pos="1215"/>
        </w:tabs>
        <w:rPr>
          <w:sz w:val="20"/>
          <w:szCs w:val="20"/>
        </w:rPr>
      </w:pPr>
    </w:p>
    <w:p w:rsidR="0077464D" w:rsidRDefault="0077464D" w:rsidP="00697D13">
      <w:pPr>
        <w:tabs>
          <w:tab w:val="left" w:pos="1215"/>
        </w:tabs>
        <w:rPr>
          <w:sz w:val="20"/>
          <w:szCs w:val="20"/>
        </w:rPr>
      </w:pPr>
    </w:p>
    <w:p w:rsidR="0077464D" w:rsidRDefault="0077464D" w:rsidP="00697D13">
      <w:pPr>
        <w:tabs>
          <w:tab w:val="left" w:pos="1215"/>
        </w:tabs>
        <w:rPr>
          <w:sz w:val="20"/>
          <w:szCs w:val="20"/>
        </w:rPr>
      </w:pPr>
    </w:p>
    <w:p w:rsidR="0077464D" w:rsidRDefault="00CB3A6A" w:rsidP="00697D13">
      <w:pPr>
        <w:tabs>
          <w:tab w:val="left" w:pos="1215"/>
        </w:tabs>
        <w:rPr>
          <w:sz w:val="20"/>
          <w:szCs w:val="20"/>
        </w:rPr>
      </w:pPr>
      <w:r w:rsidRPr="0077464D">
        <w:rPr>
          <w:noProof/>
          <w:sz w:val="20"/>
          <w:szCs w:val="20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margin">
              <wp:posOffset>3416061</wp:posOffset>
            </wp:positionH>
            <wp:positionV relativeFrom="paragraph">
              <wp:posOffset>186798</wp:posOffset>
            </wp:positionV>
            <wp:extent cx="3312544" cy="238752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79" cy="2390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464D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3BF4813" wp14:editId="7C3CB43A">
                <wp:simplePos x="0" y="0"/>
                <wp:positionH relativeFrom="page">
                  <wp:align>center</wp:align>
                </wp:positionH>
                <wp:positionV relativeFrom="paragraph">
                  <wp:posOffset>1905</wp:posOffset>
                </wp:positionV>
                <wp:extent cx="888365" cy="32766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8365" cy="3276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7464D" w:rsidRDefault="0077464D" w:rsidP="0077464D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.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Epoch-50</w:t>
                            </w:r>
                          </w:p>
                          <w:p w:rsidR="0077464D" w:rsidRDefault="0077464D" w:rsidP="0077464D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toplogy:gridtop</w:t>
                            </w:r>
                          </w:p>
                          <w:p w:rsidR="0077464D" w:rsidRPr="00D75128" w:rsidRDefault="0077464D" w:rsidP="0077464D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F4813" id="Text Box 25" o:spid="_x0000_s1031" type="#_x0000_t202" style="position:absolute;margin-left:0;margin-top:.15pt;width:69.95pt;height:25.8pt;z-index:25168998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" filled="f" stroked="f" strokeweight=".5pt">
                <v:textbox>
                  <w:txbxContent>
                    <w:p w:rsidR="0077464D" w:rsidRDefault="0077464D" w:rsidP="0077464D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.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Epoch-50</w:t>
                      </w:r>
                    </w:p>
                    <w:p w:rsidR="0077464D" w:rsidRDefault="0077464D" w:rsidP="0077464D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toplogy:gridtop</w:t>
                      </w:r>
                    </w:p>
                    <w:p w:rsidR="0077464D" w:rsidRPr="00D75128" w:rsidRDefault="0077464D" w:rsidP="0077464D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77464D">
        <w:rPr>
          <w:noProof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491706</wp:posOffset>
            </wp:positionH>
            <wp:positionV relativeFrom="paragraph">
              <wp:posOffset>247183</wp:posOffset>
            </wp:positionV>
            <wp:extent cx="2605177" cy="2238375"/>
            <wp:effectExtent l="0" t="0" r="508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285" cy="22419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77464D" w:rsidRPr="00697D13" w:rsidRDefault="0077464D" w:rsidP="00697D13">
      <w:pPr>
        <w:tabs>
          <w:tab w:val="left" w:pos="1215"/>
        </w:tabs>
        <w:rPr>
          <w:sz w:val="20"/>
          <w:szCs w:val="20"/>
        </w:rPr>
      </w:pPr>
      <w:bookmarkStart w:id="2" w:name="_GoBack"/>
      <w:bookmarkEnd w:id="2"/>
    </w:p>
    <w:sectPr w:rsidR="0077464D" w:rsidRPr="00697D13" w:rsidSect="009C116C">
      <w:pgSz w:w="12240" w:h="15840"/>
      <w:pgMar w:top="540" w:right="630" w:bottom="720" w:left="720" w:header="720" w:footer="17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CFE" w:rsidRDefault="00115CFE" w:rsidP="00AE71B3">
      <w:pPr>
        <w:spacing w:after="0" w:line="240" w:lineRule="auto"/>
      </w:pPr>
      <w:r>
        <w:separator/>
      </w:r>
    </w:p>
  </w:endnote>
  <w:endnote w:type="continuationSeparator" w:id="0">
    <w:p w:rsidR="00115CFE" w:rsidRDefault="00115CFE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CFE" w:rsidRDefault="00115CFE" w:rsidP="00AE71B3">
      <w:pPr>
        <w:spacing w:after="0" w:line="240" w:lineRule="auto"/>
      </w:pPr>
      <w:r>
        <w:separator/>
      </w:r>
    </w:p>
  </w:footnote>
  <w:footnote w:type="continuationSeparator" w:id="0">
    <w:p w:rsidR="00115CFE" w:rsidRDefault="00115CFE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lrUA6E4m8ywAAAA="/>
  </w:docVars>
  <w:rsids>
    <w:rsidRoot w:val="00AA5A66"/>
    <w:rsid w:val="00002581"/>
    <w:rsid w:val="00012061"/>
    <w:rsid w:val="00023FC1"/>
    <w:rsid w:val="00027289"/>
    <w:rsid w:val="00034DC5"/>
    <w:rsid w:val="000405E5"/>
    <w:rsid w:val="00073217"/>
    <w:rsid w:val="000B5E72"/>
    <w:rsid w:val="000D2CA5"/>
    <w:rsid w:val="00102494"/>
    <w:rsid w:val="001057C4"/>
    <w:rsid w:val="00115CFE"/>
    <w:rsid w:val="001171E1"/>
    <w:rsid w:val="00127A0C"/>
    <w:rsid w:val="00131D99"/>
    <w:rsid w:val="0013457E"/>
    <w:rsid w:val="00154960"/>
    <w:rsid w:val="00165E42"/>
    <w:rsid w:val="0017094C"/>
    <w:rsid w:val="001A0C46"/>
    <w:rsid w:val="001A3235"/>
    <w:rsid w:val="001C55E8"/>
    <w:rsid w:val="001C7D2D"/>
    <w:rsid w:val="001E5A40"/>
    <w:rsid w:val="001F7C96"/>
    <w:rsid w:val="002002C9"/>
    <w:rsid w:val="00211C93"/>
    <w:rsid w:val="0023638B"/>
    <w:rsid w:val="00240657"/>
    <w:rsid w:val="002708EC"/>
    <w:rsid w:val="00283748"/>
    <w:rsid w:val="00293E0D"/>
    <w:rsid w:val="002A5D2E"/>
    <w:rsid w:val="002C5C41"/>
    <w:rsid w:val="002D4468"/>
    <w:rsid w:val="002D79A5"/>
    <w:rsid w:val="002F28F9"/>
    <w:rsid w:val="00301959"/>
    <w:rsid w:val="00305FC3"/>
    <w:rsid w:val="00312095"/>
    <w:rsid w:val="00333116"/>
    <w:rsid w:val="00341FD0"/>
    <w:rsid w:val="00343D47"/>
    <w:rsid w:val="003465D2"/>
    <w:rsid w:val="00356176"/>
    <w:rsid w:val="00356872"/>
    <w:rsid w:val="00356C6D"/>
    <w:rsid w:val="003671E5"/>
    <w:rsid w:val="00372DAD"/>
    <w:rsid w:val="00386393"/>
    <w:rsid w:val="00391C83"/>
    <w:rsid w:val="003A0A27"/>
    <w:rsid w:val="003A68C2"/>
    <w:rsid w:val="003B0CC1"/>
    <w:rsid w:val="003C2E3F"/>
    <w:rsid w:val="003E3562"/>
    <w:rsid w:val="003E7188"/>
    <w:rsid w:val="0040798F"/>
    <w:rsid w:val="00434603"/>
    <w:rsid w:val="00476CB7"/>
    <w:rsid w:val="00482D48"/>
    <w:rsid w:val="004A262B"/>
    <w:rsid w:val="004B2EEB"/>
    <w:rsid w:val="004C7D1C"/>
    <w:rsid w:val="004D79E9"/>
    <w:rsid w:val="004E27BE"/>
    <w:rsid w:val="004E77B2"/>
    <w:rsid w:val="004F21C9"/>
    <w:rsid w:val="004F378A"/>
    <w:rsid w:val="005146E9"/>
    <w:rsid w:val="005305AA"/>
    <w:rsid w:val="00541A93"/>
    <w:rsid w:val="00552037"/>
    <w:rsid w:val="0055567A"/>
    <w:rsid w:val="005B1971"/>
    <w:rsid w:val="005C300E"/>
    <w:rsid w:val="005D1F56"/>
    <w:rsid w:val="005D2C68"/>
    <w:rsid w:val="005E4B98"/>
    <w:rsid w:val="005F3C58"/>
    <w:rsid w:val="0060080C"/>
    <w:rsid w:val="00623926"/>
    <w:rsid w:val="0062565D"/>
    <w:rsid w:val="00632107"/>
    <w:rsid w:val="00645DCC"/>
    <w:rsid w:val="00646047"/>
    <w:rsid w:val="0069130E"/>
    <w:rsid w:val="00697D13"/>
    <w:rsid w:val="006A057D"/>
    <w:rsid w:val="006D06C5"/>
    <w:rsid w:val="006E0E9B"/>
    <w:rsid w:val="007016E2"/>
    <w:rsid w:val="007029E6"/>
    <w:rsid w:val="007041AB"/>
    <w:rsid w:val="007222A9"/>
    <w:rsid w:val="00723DDB"/>
    <w:rsid w:val="007300B6"/>
    <w:rsid w:val="00730FBC"/>
    <w:rsid w:val="007451C0"/>
    <w:rsid w:val="00750EA8"/>
    <w:rsid w:val="00770899"/>
    <w:rsid w:val="00773658"/>
    <w:rsid w:val="0077464D"/>
    <w:rsid w:val="00796CD3"/>
    <w:rsid w:val="007A02FA"/>
    <w:rsid w:val="007A1645"/>
    <w:rsid w:val="008007DA"/>
    <w:rsid w:val="00801C94"/>
    <w:rsid w:val="00805164"/>
    <w:rsid w:val="008074F9"/>
    <w:rsid w:val="00842502"/>
    <w:rsid w:val="00847CC1"/>
    <w:rsid w:val="008524C9"/>
    <w:rsid w:val="00854726"/>
    <w:rsid w:val="00865F23"/>
    <w:rsid w:val="008921BB"/>
    <w:rsid w:val="008959A0"/>
    <w:rsid w:val="00896AA2"/>
    <w:rsid w:val="008B5B6F"/>
    <w:rsid w:val="008F1893"/>
    <w:rsid w:val="0090063F"/>
    <w:rsid w:val="00910B05"/>
    <w:rsid w:val="00921DF7"/>
    <w:rsid w:val="00935C32"/>
    <w:rsid w:val="00947762"/>
    <w:rsid w:val="00973D01"/>
    <w:rsid w:val="00982D3D"/>
    <w:rsid w:val="009831F4"/>
    <w:rsid w:val="00993AE2"/>
    <w:rsid w:val="009B0816"/>
    <w:rsid w:val="009C116C"/>
    <w:rsid w:val="009C5678"/>
    <w:rsid w:val="009C5A4C"/>
    <w:rsid w:val="009D411F"/>
    <w:rsid w:val="009D7D11"/>
    <w:rsid w:val="009F0295"/>
    <w:rsid w:val="00A13960"/>
    <w:rsid w:val="00A13BC3"/>
    <w:rsid w:val="00A221A8"/>
    <w:rsid w:val="00A43B8F"/>
    <w:rsid w:val="00A45536"/>
    <w:rsid w:val="00A62AD9"/>
    <w:rsid w:val="00A62DC4"/>
    <w:rsid w:val="00A652B1"/>
    <w:rsid w:val="00A74043"/>
    <w:rsid w:val="00A9197E"/>
    <w:rsid w:val="00AA1913"/>
    <w:rsid w:val="00AA3C38"/>
    <w:rsid w:val="00AA5A66"/>
    <w:rsid w:val="00AA74B5"/>
    <w:rsid w:val="00AB3B1A"/>
    <w:rsid w:val="00AB78D6"/>
    <w:rsid w:val="00AD036A"/>
    <w:rsid w:val="00AE3B3F"/>
    <w:rsid w:val="00AE71B3"/>
    <w:rsid w:val="00B13866"/>
    <w:rsid w:val="00B251EC"/>
    <w:rsid w:val="00B507EC"/>
    <w:rsid w:val="00B51002"/>
    <w:rsid w:val="00B75499"/>
    <w:rsid w:val="00B969FA"/>
    <w:rsid w:val="00BA4A5A"/>
    <w:rsid w:val="00BC7528"/>
    <w:rsid w:val="00BE394B"/>
    <w:rsid w:val="00BE78C3"/>
    <w:rsid w:val="00BF121A"/>
    <w:rsid w:val="00C1760D"/>
    <w:rsid w:val="00C21302"/>
    <w:rsid w:val="00C271B6"/>
    <w:rsid w:val="00C30C13"/>
    <w:rsid w:val="00C3171F"/>
    <w:rsid w:val="00C374DB"/>
    <w:rsid w:val="00C62F13"/>
    <w:rsid w:val="00C76933"/>
    <w:rsid w:val="00C834E3"/>
    <w:rsid w:val="00C90740"/>
    <w:rsid w:val="00CA4260"/>
    <w:rsid w:val="00CB3A6A"/>
    <w:rsid w:val="00CB4F20"/>
    <w:rsid w:val="00CB58AB"/>
    <w:rsid w:val="00CE3EC1"/>
    <w:rsid w:val="00CE44D5"/>
    <w:rsid w:val="00CF77AA"/>
    <w:rsid w:val="00D03368"/>
    <w:rsid w:val="00D04796"/>
    <w:rsid w:val="00D04A2B"/>
    <w:rsid w:val="00D16D02"/>
    <w:rsid w:val="00D249E7"/>
    <w:rsid w:val="00D462DB"/>
    <w:rsid w:val="00D541BD"/>
    <w:rsid w:val="00D553A3"/>
    <w:rsid w:val="00D6599C"/>
    <w:rsid w:val="00D705EC"/>
    <w:rsid w:val="00D75128"/>
    <w:rsid w:val="00D819B5"/>
    <w:rsid w:val="00D847DE"/>
    <w:rsid w:val="00D87931"/>
    <w:rsid w:val="00DB1C47"/>
    <w:rsid w:val="00DF09EA"/>
    <w:rsid w:val="00DF5B16"/>
    <w:rsid w:val="00E04D36"/>
    <w:rsid w:val="00E33D45"/>
    <w:rsid w:val="00E40CE3"/>
    <w:rsid w:val="00E44A8C"/>
    <w:rsid w:val="00E53DF2"/>
    <w:rsid w:val="00E676B5"/>
    <w:rsid w:val="00E717E9"/>
    <w:rsid w:val="00E77021"/>
    <w:rsid w:val="00E86C41"/>
    <w:rsid w:val="00E94512"/>
    <w:rsid w:val="00E9501A"/>
    <w:rsid w:val="00E96E76"/>
    <w:rsid w:val="00EB00ED"/>
    <w:rsid w:val="00EB70AB"/>
    <w:rsid w:val="00EC6032"/>
    <w:rsid w:val="00ED4C0C"/>
    <w:rsid w:val="00EE224C"/>
    <w:rsid w:val="00EE4BC3"/>
    <w:rsid w:val="00F01667"/>
    <w:rsid w:val="00F0630B"/>
    <w:rsid w:val="00F2712D"/>
    <w:rsid w:val="00F45972"/>
    <w:rsid w:val="00F45BBA"/>
    <w:rsid w:val="00F518CF"/>
    <w:rsid w:val="00F540FD"/>
    <w:rsid w:val="00F86EDF"/>
    <w:rsid w:val="00FA047C"/>
    <w:rsid w:val="00FB0291"/>
    <w:rsid w:val="00FB6DAC"/>
    <w:rsid w:val="00FC41C8"/>
    <w:rsid w:val="00FE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20240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E77B2"/>
    <w:rPr>
      <w:color w:val="808080"/>
    </w:rPr>
  </w:style>
  <w:style w:type="character" w:customStyle="1" w:styleId="apple-converted-space">
    <w:name w:val="apple-converted-space"/>
    <w:basedOn w:val="DefaultParagraphFont"/>
    <w:rsid w:val="00541A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em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19" Type="http://schemas.openxmlformats.org/officeDocument/2006/relationships/image" Target="media/image13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6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04</cp:revision>
  <cp:lastPrinted>2017-05-05T14:08:00Z</cp:lastPrinted>
  <dcterms:created xsi:type="dcterms:W3CDTF">2017-05-01T16:55:00Z</dcterms:created>
  <dcterms:modified xsi:type="dcterms:W3CDTF">2017-05-26T04:36:00Z</dcterms:modified>
</cp:coreProperties>
</file>